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A88475" w14:textId="0FF42E53" w:rsidR="00526F86" w:rsidRPr="004C6B2A" w:rsidRDefault="00DA2C24" w:rsidP="004C6B2A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en-US"/>
        </w:rPr>
        <w:pict w14:anchorId="7803DE2F">
          <v:rect id="_x0000_s1029" style="position:absolute;left:0;text-align:left;margin-left:411.75pt;margin-top:-82.65pt;width:113.9pt;height:16.3pt;z-index:251659264" filled="f" stroked="f">
            <v:textbox style="mso-next-textbox:#_x0000_s1029">
              <w:txbxContent>
                <w:p w14:paraId="27717D70" w14:textId="107AF616" w:rsidR="00E36B80" w:rsidRPr="00407E7A" w:rsidRDefault="00E36B80" w:rsidP="00E36B80">
                  <w:pPr>
                    <w:jc w:val="right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407E7A">
                    <w:rPr>
                      <w:rFonts w:ascii="Arial" w:hAnsi="Arial" w:cs="Arial"/>
                      <w:sz w:val="16"/>
                      <w:szCs w:val="16"/>
                    </w:rPr>
                    <w:t>FKAA</w:t>
                  </w:r>
                  <w:r w:rsidR="004C6B2A" w:rsidRPr="00407E7A">
                    <w:rPr>
                      <w:rFonts w:ascii="Arial" w:hAnsi="Arial" w:cs="Arial"/>
                      <w:sz w:val="16"/>
                      <w:szCs w:val="16"/>
                    </w:rPr>
                    <w:t>B</w:t>
                  </w:r>
                  <w:r w:rsidRPr="00407E7A">
                    <w:rPr>
                      <w:rFonts w:ascii="Arial" w:hAnsi="Arial" w:cs="Arial"/>
                      <w:sz w:val="16"/>
                      <w:szCs w:val="16"/>
                    </w:rPr>
                    <w:t>/</w:t>
                  </w:r>
                  <w:r w:rsidR="000D433B">
                    <w:rPr>
                      <w:rFonts w:ascii="Arial" w:hAnsi="Arial" w:cs="Arial"/>
                      <w:sz w:val="16"/>
                      <w:szCs w:val="16"/>
                    </w:rPr>
                    <w:t>JPS/MFA/2/</w:t>
                  </w:r>
                  <w:r w:rsidRPr="00407E7A">
                    <w:rPr>
                      <w:rFonts w:ascii="Arial" w:hAnsi="Arial" w:cs="Arial"/>
                      <w:sz w:val="16"/>
                      <w:szCs w:val="16"/>
                    </w:rPr>
                    <w:t>20</w:t>
                  </w:r>
                  <w:r w:rsidR="004C6B2A" w:rsidRPr="00407E7A">
                    <w:rPr>
                      <w:rFonts w:ascii="Arial" w:hAnsi="Arial" w:cs="Arial"/>
                      <w:sz w:val="16"/>
                      <w:szCs w:val="16"/>
                    </w:rPr>
                    <w:t>20</w:t>
                  </w:r>
                </w:p>
              </w:txbxContent>
            </v:textbox>
          </v:rect>
        </w:pict>
      </w:r>
      <w:r w:rsidR="00377B1C">
        <w:rPr>
          <w:rFonts w:ascii="Arial" w:hAnsi="Arial" w:cs="Arial"/>
          <w:b/>
          <w:sz w:val="20"/>
          <w:szCs w:val="20"/>
          <w:u w:val="single"/>
        </w:rPr>
        <w:t>SYNOPS</w:t>
      </w:r>
      <w:r w:rsidR="00A35782">
        <w:rPr>
          <w:rFonts w:ascii="Arial" w:hAnsi="Arial" w:cs="Arial"/>
          <w:b/>
          <w:sz w:val="20"/>
          <w:szCs w:val="20"/>
          <w:u w:val="single"/>
        </w:rPr>
        <w:t>I</w:t>
      </w:r>
      <w:r w:rsidR="00377B1C">
        <w:rPr>
          <w:rFonts w:ascii="Arial" w:hAnsi="Arial" w:cs="Arial"/>
          <w:b/>
          <w:sz w:val="20"/>
          <w:szCs w:val="20"/>
          <w:u w:val="single"/>
        </w:rPr>
        <w:t xml:space="preserve">S </w:t>
      </w:r>
      <w:r w:rsidR="004C6B2A">
        <w:rPr>
          <w:rFonts w:ascii="Arial" w:hAnsi="Arial" w:cs="Arial"/>
          <w:b/>
          <w:sz w:val="20"/>
          <w:szCs w:val="20"/>
          <w:u w:val="single"/>
        </w:rPr>
        <w:t>OF MASTER PROJECT</w:t>
      </w:r>
    </w:p>
    <w:p w14:paraId="4EEE23D7" w14:textId="77777777" w:rsidR="00526F86" w:rsidRPr="00355AC4" w:rsidRDefault="00526F86" w:rsidP="00526F86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283"/>
        <w:gridCol w:w="7200"/>
      </w:tblGrid>
      <w:tr w:rsidR="00526F86" w:rsidRPr="00355AC4" w14:paraId="392F2DD7" w14:textId="77777777" w:rsidTr="00930225">
        <w:tc>
          <w:tcPr>
            <w:tcW w:w="2093" w:type="dxa"/>
          </w:tcPr>
          <w:p w14:paraId="20E1D6CF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Supervisor's Name</w:t>
            </w:r>
          </w:p>
        </w:tc>
        <w:tc>
          <w:tcPr>
            <w:tcW w:w="283" w:type="dxa"/>
          </w:tcPr>
          <w:p w14:paraId="12FA85AA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00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969"/>
            </w:tblGrid>
            <w:tr w:rsidR="00930225" w:rsidRPr="00930225" w14:paraId="5327A382" w14:textId="77777777" w:rsidTr="006A7CB8">
              <w:tc>
                <w:tcPr>
                  <w:tcW w:w="6969" w:type="dxa"/>
                  <w:tcBorders>
                    <w:top w:val="nil"/>
                    <w:left w:val="nil"/>
                    <w:right w:val="nil"/>
                  </w:tcBorders>
                </w:tcPr>
                <w:p w14:paraId="05E8E862" w14:textId="77777777" w:rsidR="00930225" w:rsidRPr="00930225" w:rsidRDefault="00930225" w:rsidP="00930225">
                  <w:pPr>
                    <w:pStyle w:val="NoSpacing"/>
                    <w:spacing w:before="120" w:after="12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2FE682A8" w14:textId="32B89D00" w:rsidR="00526F86" w:rsidRPr="00355AC4" w:rsidRDefault="00930225" w:rsidP="0093022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30225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</w:t>
            </w:r>
          </w:p>
        </w:tc>
      </w:tr>
      <w:tr w:rsidR="00526F86" w:rsidRPr="00355AC4" w14:paraId="331B66C3" w14:textId="77777777" w:rsidTr="00930225">
        <w:tc>
          <w:tcPr>
            <w:tcW w:w="2093" w:type="dxa"/>
          </w:tcPr>
          <w:p w14:paraId="76570EBB" w14:textId="2DAE5397" w:rsidR="00526F86" w:rsidRPr="00355AC4" w:rsidRDefault="002E701B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uster</w:t>
            </w:r>
          </w:p>
        </w:tc>
        <w:tc>
          <w:tcPr>
            <w:tcW w:w="283" w:type="dxa"/>
          </w:tcPr>
          <w:p w14:paraId="32CC4E2F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00" w:type="dxa"/>
          </w:tcPr>
          <w:p w14:paraId="53605EA3" w14:textId="7F5F83A8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 w:rsidRPr="00355AC4">
              <w:rPr>
                <w:rFonts w:ascii="Arial" w:hAnsi="Arial" w:cs="Arial"/>
                <w:sz w:val="20"/>
                <w:szCs w:val="20"/>
              </w:rPr>
              <w:t xml:space="preserve">] </w:t>
            </w:r>
            <w:r w:rsidR="002E701B">
              <w:rPr>
                <w:rFonts w:ascii="Arial" w:hAnsi="Arial" w:cs="Arial"/>
                <w:sz w:val="20"/>
                <w:szCs w:val="20"/>
              </w:rPr>
              <w:t>K</w:t>
            </w:r>
            <w:r w:rsidRPr="00355AC4">
              <w:rPr>
                <w:rFonts w:ascii="Arial" w:hAnsi="Arial" w:cs="Arial"/>
                <w:sz w:val="20"/>
                <w:szCs w:val="20"/>
              </w:rPr>
              <w:t xml:space="preserve">KAP  </w:t>
            </w:r>
            <w:r w:rsidR="004D40D2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 w:rsidR="004D40D2">
              <w:rPr>
                <w:rFonts w:ascii="Arial" w:hAnsi="Arial" w:cs="Arial"/>
                <w:sz w:val="20"/>
                <w:szCs w:val="20"/>
              </w:rPr>
              <w:t xml:space="preserve">] </w:t>
            </w:r>
            <w:r w:rsidR="002E701B">
              <w:rPr>
                <w:rFonts w:ascii="Arial" w:hAnsi="Arial" w:cs="Arial"/>
                <w:sz w:val="20"/>
                <w:szCs w:val="20"/>
              </w:rPr>
              <w:t>K</w:t>
            </w:r>
            <w:r w:rsidR="004D40D2">
              <w:rPr>
                <w:rFonts w:ascii="Arial" w:hAnsi="Arial" w:cs="Arial"/>
                <w:sz w:val="20"/>
                <w:szCs w:val="20"/>
              </w:rPr>
              <w:t>KBP</w:t>
            </w:r>
            <w:r w:rsidRPr="00355AC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4D40D2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 w:rsidR="004D40D2">
              <w:rPr>
                <w:rFonts w:ascii="Arial" w:hAnsi="Arial" w:cs="Arial"/>
                <w:sz w:val="20"/>
                <w:szCs w:val="20"/>
              </w:rPr>
              <w:t xml:space="preserve">] </w:t>
            </w:r>
            <w:r w:rsidR="002E701B">
              <w:rPr>
                <w:rFonts w:ascii="Arial" w:hAnsi="Arial" w:cs="Arial"/>
                <w:sz w:val="20"/>
                <w:szCs w:val="20"/>
              </w:rPr>
              <w:t>K</w:t>
            </w:r>
            <w:r w:rsidR="004D40D2">
              <w:rPr>
                <w:rFonts w:ascii="Arial" w:hAnsi="Arial" w:cs="Arial"/>
                <w:sz w:val="20"/>
                <w:szCs w:val="20"/>
              </w:rPr>
              <w:t>KIG</w:t>
            </w:r>
            <w:r w:rsidRPr="00355AC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4D40D2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 w:rsidR="004D40D2">
              <w:rPr>
                <w:rFonts w:ascii="Arial" w:hAnsi="Arial" w:cs="Arial"/>
                <w:sz w:val="20"/>
                <w:szCs w:val="20"/>
              </w:rPr>
              <w:t xml:space="preserve">] </w:t>
            </w:r>
            <w:r w:rsidR="002E701B">
              <w:rPr>
                <w:rFonts w:ascii="Arial" w:hAnsi="Arial" w:cs="Arial"/>
                <w:sz w:val="20"/>
                <w:szCs w:val="20"/>
              </w:rPr>
              <w:t>K</w:t>
            </w:r>
            <w:r w:rsidR="004D40D2">
              <w:rPr>
                <w:rFonts w:ascii="Arial" w:hAnsi="Arial" w:cs="Arial"/>
                <w:sz w:val="20"/>
                <w:szCs w:val="20"/>
              </w:rPr>
              <w:t>KSB</w:t>
            </w:r>
            <w:r w:rsidRPr="00355AC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4D40D2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 w:rsidR="004D40D2">
              <w:rPr>
                <w:rFonts w:ascii="Arial" w:hAnsi="Arial" w:cs="Arial"/>
                <w:sz w:val="20"/>
                <w:szCs w:val="20"/>
              </w:rPr>
              <w:t>] JS</w:t>
            </w:r>
          </w:p>
        </w:tc>
      </w:tr>
    </w:tbl>
    <w:p w14:paraId="40DE1B10" w14:textId="77777777" w:rsidR="00526F86" w:rsidRPr="00355AC4" w:rsidRDefault="00526F86" w:rsidP="00526F86">
      <w:pPr>
        <w:pStyle w:val="NoSpacing"/>
        <w:rPr>
          <w:rFonts w:ascii="Arial" w:hAnsi="Arial" w:cs="Arial"/>
          <w:sz w:val="20"/>
          <w:szCs w:val="20"/>
        </w:rPr>
      </w:pPr>
    </w:p>
    <w:p w14:paraId="23C111BA" w14:textId="77777777" w:rsidR="00526F86" w:rsidRPr="00355AC4" w:rsidRDefault="00526F86" w:rsidP="00526F86">
      <w:pPr>
        <w:pStyle w:val="NoSpacing"/>
        <w:rPr>
          <w:rFonts w:ascii="Arial" w:hAnsi="Arial" w:cs="Arial"/>
          <w:sz w:val="20"/>
          <w:szCs w:val="20"/>
        </w:rPr>
      </w:pPr>
      <w:r w:rsidRPr="00355AC4">
        <w:rPr>
          <w:rFonts w:ascii="Arial" w:hAnsi="Arial" w:cs="Arial"/>
          <w:sz w:val="20"/>
          <w:szCs w:val="20"/>
        </w:rPr>
        <w:t>-------------------------------------------------------------------------------------------------------------------------------</w:t>
      </w:r>
      <w:r w:rsidR="00355AC4">
        <w:rPr>
          <w:rFonts w:ascii="Arial" w:hAnsi="Arial" w:cs="Arial"/>
          <w:sz w:val="20"/>
          <w:szCs w:val="20"/>
        </w:rPr>
        <w:t>-------------</w:t>
      </w:r>
    </w:p>
    <w:p w14:paraId="40D1C90A" w14:textId="77777777" w:rsidR="0091060F" w:rsidRPr="00355AC4" w:rsidRDefault="0091060F" w:rsidP="00526F86">
      <w:pPr>
        <w:pStyle w:val="NoSpacing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283"/>
        <w:gridCol w:w="7200"/>
      </w:tblGrid>
      <w:tr w:rsidR="00526F86" w:rsidRPr="00355AC4" w14:paraId="6CAAECE2" w14:textId="77777777" w:rsidTr="004C6B2A">
        <w:tc>
          <w:tcPr>
            <w:tcW w:w="2093" w:type="dxa"/>
          </w:tcPr>
          <w:p w14:paraId="4B1A4E83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Student's Name</w:t>
            </w:r>
          </w:p>
        </w:tc>
        <w:tc>
          <w:tcPr>
            <w:tcW w:w="283" w:type="dxa"/>
          </w:tcPr>
          <w:p w14:paraId="4B42D52D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00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969"/>
            </w:tblGrid>
            <w:tr w:rsidR="00930225" w:rsidRPr="00930225" w14:paraId="41BD096C" w14:textId="77777777" w:rsidTr="00930225">
              <w:tc>
                <w:tcPr>
                  <w:tcW w:w="6969" w:type="dxa"/>
                  <w:tcBorders>
                    <w:top w:val="nil"/>
                    <w:left w:val="nil"/>
                    <w:right w:val="nil"/>
                  </w:tcBorders>
                </w:tcPr>
                <w:p w14:paraId="3C7DD0B8" w14:textId="77777777" w:rsidR="00930225" w:rsidRPr="00930225" w:rsidRDefault="00930225" w:rsidP="00930225">
                  <w:pPr>
                    <w:pStyle w:val="NoSpacing"/>
                    <w:spacing w:before="120" w:after="12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32BBE0C6" w14:textId="47B316C8" w:rsidR="00526F86" w:rsidRPr="004C6B2A" w:rsidRDefault="00930225" w:rsidP="00930225">
            <w:pPr>
              <w:pStyle w:val="NoSpacing"/>
              <w:rPr>
                <w:rFonts w:ascii="Arial" w:hAnsi="Arial" w:cs="Arial"/>
                <w:color w:val="FFFFFF" w:themeColor="background1"/>
                <w:sz w:val="10"/>
                <w:szCs w:val="10"/>
              </w:rPr>
            </w:pPr>
            <w:r w:rsidRPr="004C6B2A">
              <w:rPr>
                <w:rFonts w:ascii="Arial" w:hAnsi="Arial" w:cs="Arial"/>
                <w:color w:val="FFFFFF" w:themeColor="background1"/>
                <w:sz w:val="10"/>
                <w:szCs w:val="10"/>
              </w:rPr>
              <w:t>x</w:t>
            </w:r>
          </w:p>
        </w:tc>
      </w:tr>
      <w:tr w:rsidR="00526F86" w:rsidRPr="00355AC4" w14:paraId="78BAE696" w14:textId="77777777" w:rsidTr="004C6B2A">
        <w:tc>
          <w:tcPr>
            <w:tcW w:w="2093" w:type="dxa"/>
          </w:tcPr>
          <w:p w14:paraId="744E9BF3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Matric No.</w:t>
            </w:r>
          </w:p>
        </w:tc>
        <w:tc>
          <w:tcPr>
            <w:tcW w:w="283" w:type="dxa"/>
          </w:tcPr>
          <w:p w14:paraId="06C1B13E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00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969"/>
            </w:tblGrid>
            <w:tr w:rsidR="00930225" w:rsidRPr="00930225" w14:paraId="19FDD23A" w14:textId="77777777" w:rsidTr="006A7CB8">
              <w:tc>
                <w:tcPr>
                  <w:tcW w:w="6969" w:type="dxa"/>
                  <w:tcBorders>
                    <w:top w:val="nil"/>
                    <w:left w:val="nil"/>
                    <w:right w:val="nil"/>
                  </w:tcBorders>
                </w:tcPr>
                <w:p w14:paraId="114B8A1A" w14:textId="77777777" w:rsidR="00930225" w:rsidRPr="00930225" w:rsidRDefault="00930225" w:rsidP="00930225">
                  <w:pPr>
                    <w:pStyle w:val="NoSpacing"/>
                    <w:spacing w:before="120" w:after="12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11655D59" w14:textId="3976B930" w:rsidR="004D40D2" w:rsidRPr="004C6B2A" w:rsidRDefault="00930225" w:rsidP="00930225">
            <w:pPr>
              <w:pStyle w:val="NoSpacing"/>
              <w:rPr>
                <w:rFonts w:ascii="Arial" w:hAnsi="Arial" w:cs="Arial"/>
                <w:color w:val="FFFFFF" w:themeColor="background1"/>
                <w:sz w:val="10"/>
                <w:szCs w:val="10"/>
              </w:rPr>
            </w:pPr>
            <w:r w:rsidRPr="004C6B2A">
              <w:rPr>
                <w:rFonts w:ascii="Arial" w:hAnsi="Arial" w:cs="Arial"/>
                <w:color w:val="FFFFFF" w:themeColor="background1"/>
                <w:sz w:val="10"/>
                <w:szCs w:val="10"/>
              </w:rPr>
              <w:t>x</w:t>
            </w:r>
          </w:p>
        </w:tc>
      </w:tr>
      <w:tr w:rsidR="00526F86" w:rsidRPr="00355AC4" w14:paraId="5CE0C259" w14:textId="77777777" w:rsidTr="004C6B2A">
        <w:tc>
          <w:tcPr>
            <w:tcW w:w="2093" w:type="dxa"/>
          </w:tcPr>
          <w:p w14:paraId="352CFEBB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Phone No.</w:t>
            </w:r>
          </w:p>
        </w:tc>
        <w:tc>
          <w:tcPr>
            <w:tcW w:w="283" w:type="dxa"/>
          </w:tcPr>
          <w:p w14:paraId="1A3517B0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7200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969"/>
            </w:tblGrid>
            <w:tr w:rsidR="00930225" w:rsidRPr="00930225" w14:paraId="3463B145" w14:textId="77777777" w:rsidTr="006A7CB8">
              <w:tc>
                <w:tcPr>
                  <w:tcW w:w="6969" w:type="dxa"/>
                  <w:tcBorders>
                    <w:top w:val="nil"/>
                    <w:left w:val="nil"/>
                    <w:right w:val="nil"/>
                  </w:tcBorders>
                </w:tcPr>
                <w:p w14:paraId="1AAB302B" w14:textId="77777777" w:rsidR="00930225" w:rsidRPr="00930225" w:rsidRDefault="00930225" w:rsidP="00930225">
                  <w:pPr>
                    <w:pStyle w:val="NoSpacing"/>
                    <w:spacing w:before="120" w:after="12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37769FE4" w14:textId="7791C80F" w:rsidR="004D40D2" w:rsidRPr="004C6B2A" w:rsidRDefault="00930225" w:rsidP="00930225">
            <w:pPr>
              <w:pStyle w:val="NoSpacing"/>
              <w:rPr>
                <w:rFonts w:ascii="Arial" w:hAnsi="Arial" w:cs="Arial"/>
                <w:color w:val="FFFFFF" w:themeColor="background1"/>
                <w:sz w:val="10"/>
                <w:szCs w:val="10"/>
              </w:rPr>
            </w:pPr>
            <w:r w:rsidRPr="004C6B2A">
              <w:rPr>
                <w:rFonts w:ascii="Arial" w:hAnsi="Arial" w:cs="Arial"/>
                <w:color w:val="FFFFFF" w:themeColor="background1"/>
                <w:sz w:val="10"/>
                <w:szCs w:val="10"/>
              </w:rPr>
              <w:t>x</w:t>
            </w:r>
          </w:p>
        </w:tc>
      </w:tr>
      <w:tr w:rsidR="00526F86" w:rsidRPr="00355AC4" w14:paraId="54F5915A" w14:textId="77777777" w:rsidTr="004C6B2A">
        <w:tc>
          <w:tcPr>
            <w:tcW w:w="2093" w:type="dxa"/>
          </w:tcPr>
          <w:p w14:paraId="358CBCFB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283" w:type="dxa"/>
          </w:tcPr>
          <w:p w14:paraId="733AAB31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00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969"/>
            </w:tblGrid>
            <w:tr w:rsidR="00930225" w:rsidRPr="00930225" w14:paraId="104B7968" w14:textId="77777777" w:rsidTr="006A7CB8">
              <w:tc>
                <w:tcPr>
                  <w:tcW w:w="6969" w:type="dxa"/>
                  <w:tcBorders>
                    <w:top w:val="nil"/>
                    <w:left w:val="nil"/>
                    <w:right w:val="nil"/>
                  </w:tcBorders>
                </w:tcPr>
                <w:p w14:paraId="2F2A9965" w14:textId="77777777" w:rsidR="00930225" w:rsidRPr="00930225" w:rsidRDefault="00930225" w:rsidP="00930225">
                  <w:pPr>
                    <w:pStyle w:val="NoSpacing"/>
                    <w:spacing w:before="120" w:after="12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2CC677FB" w14:textId="3A7D49B9" w:rsidR="00526F86" w:rsidRPr="004C6B2A" w:rsidRDefault="00930225" w:rsidP="00930225">
            <w:pPr>
              <w:pStyle w:val="NoSpacing"/>
              <w:rPr>
                <w:rFonts w:ascii="Arial" w:hAnsi="Arial" w:cs="Arial"/>
                <w:color w:val="FFFFFF" w:themeColor="background1"/>
                <w:sz w:val="10"/>
                <w:szCs w:val="10"/>
              </w:rPr>
            </w:pPr>
            <w:r w:rsidRPr="004C6B2A">
              <w:rPr>
                <w:rFonts w:ascii="Arial" w:hAnsi="Arial" w:cs="Arial"/>
                <w:color w:val="FFFFFF" w:themeColor="background1"/>
                <w:sz w:val="10"/>
                <w:szCs w:val="10"/>
              </w:rPr>
              <w:t>x</w:t>
            </w:r>
          </w:p>
        </w:tc>
      </w:tr>
    </w:tbl>
    <w:p w14:paraId="6BD61A3C" w14:textId="77777777" w:rsidR="00526F86" w:rsidRPr="00355AC4" w:rsidRDefault="00526F86" w:rsidP="00526F86">
      <w:pPr>
        <w:pStyle w:val="NoSpacing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7341"/>
      </w:tblGrid>
      <w:tr w:rsidR="00377B1C" w:rsidRPr="00355AC4" w14:paraId="2F5DA843" w14:textId="77777777" w:rsidTr="00377B1C">
        <w:tc>
          <w:tcPr>
            <w:tcW w:w="2235" w:type="dxa"/>
            <w:vAlign w:val="center"/>
          </w:tcPr>
          <w:p w14:paraId="7F0A87FA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tle</w:t>
            </w:r>
          </w:p>
        </w:tc>
        <w:tc>
          <w:tcPr>
            <w:tcW w:w="7341" w:type="dxa"/>
          </w:tcPr>
          <w:p w14:paraId="520F7E0D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376398DB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2EBE520" w14:textId="77777777" w:rsidR="00377B1C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EC1AEC1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759E972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7B1C" w:rsidRPr="00355AC4" w14:paraId="78F413C9" w14:textId="77777777" w:rsidTr="00377B1C">
        <w:tc>
          <w:tcPr>
            <w:tcW w:w="2235" w:type="dxa"/>
            <w:vAlign w:val="center"/>
          </w:tcPr>
          <w:p w14:paraId="370CD0C2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Objective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7341" w:type="dxa"/>
          </w:tcPr>
          <w:p w14:paraId="01B161B8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CFE8F03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1CC11E4A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37B3D032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846D829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0DF4B5A" w14:textId="77777777" w:rsidR="00377B1C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315A86DA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7B1C" w:rsidRPr="00355AC4" w14:paraId="2668689D" w14:textId="77777777" w:rsidTr="00377B1C">
        <w:tc>
          <w:tcPr>
            <w:tcW w:w="2235" w:type="dxa"/>
            <w:vAlign w:val="center"/>
          </w:tcPr>
          <w:p w14:paraId="46A807DF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Scope of Study</w:t>
            </w:r>
          </w:p>
        </w:tc>
        <w:tc>
          <w:tcPr>
            <w:tcW w:w="7341" w:type="dxa"/>
          </w:tcPr>
          <w:p w14:paraId="3742C79C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17F07E19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0223112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3AC1248E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1EA42B17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1B15C881" w14:textId="77777777" w:rsidR="00377B1C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DB9CAB7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4BA29DC1" w14:textId="77777777" w:rsidR="00377B1C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388AD5B2" w14:textId="77777777" w:rsidR="00377B1C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4134ECAC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7B1C" w:rsidRPr="00355AC4" w14:paraId="64F11377" w14:textId="77777777" w:rsidTr="00377B1C">
        <w:tc>
          <w:tcPr>
            <w:tcW w:w="2235" w:type="dxa"/>
            <w:vAlign w:val="center"/>
          </w:tcPr>
          <w:p w14:paraId="0E82189E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Importance of Study</w:t>
            </w:r>
          </w:p>
        </w:tc>
        <w:tc>
          <w:tcPr>
            <w:tcW w:w="7341" w:type="dxa"/>
          </w:tcPr>
          <w:p w14:paraId="2FF7271D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37A4427A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33970BFA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44B33E80" w14:textId="77777777" w:rsidR="00377B1C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B7195AF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3F88249B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7B1C" w:rsidRPr="00355AC4" w14:paraId="4BADE602" w14:textId="77777777" w:rsidTr="00377B1C">
        <w:tc>
          <w:tcPr>
            <w:tcW w:w="2235" w:type="dxa"/>
            <w:vAlign w:val="center"/>
          </w:tcPr>
          <w:p w14:paraId="0F84AF2C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a of Study</w:t>
            </w:r>
          </w:p>
        </w:tc>
        <w:tc>
          <w:tcPr>
            <w:tcW w:w="7341" w:type="dxa"/>
          </w:tcPr>
          <w:p w14:paraId="7040F6E2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74C3C62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12B52DE2" w14:textId="77777777" w:rsidR="00377B1C" w:rsidRPr="00355AC4" w:rsidRDefault="00377B1C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A2CB8C" w14:textId="2A68E39C" w:rsidR="00F93E63" w:rsidRDefault="00F93E63" w:rsidP="00526F86">
      <w:pPr>
        <w:pStyle w:val="NoSpacing"/>
        <w:rPr>
          <w:rFonts w:ascii="Arial" w:hAnsi="Arial" w:cs="Arial"/>
          <w:sz w:val="20"/>
          <w:szCs w:val="20"/>
        </w:rPr>
      </w:pPr>
    </w:p>
    <w:p w14:paraId="14F0A53A" w14:textId="6EFF5578" w:rsidR="00377B1C" w:rsidRDefault="00377B1C" w:rsidP="00526F86">
      <w:pPr>
        <w:pStyle w:val="NoSpacing"/>
        <w:rPr>
          <w:rFonts w:ascii="Arial" w:hAnsi="Arial" w:cs="Arial"/>
          <w:sz w:val="20"/>
          <w:szCs w:val="20"/>
        </w:rPr>
      </w:pPr>
    </w:p>
    <w:p w14:paraId="3EDFDF1F" w14:textId="2D7F7032" w:rsidR="00377B1C" w:rsidRDefault="00377B1C" w:rsidP="00526F86">
      <w:pPr>
        <w:pStyle w:val="NoSpacing"/>
        <w:rPr>
          <w:rFonts w:ascii="Arial" w:hAnsi="Arial" w:cs="Arial"/>
          <w:sz w:val="20"/>
          <w:szCs w:val="20"/>
        </w:rPr>
      </w:pPr>
    </w:p>
    <w:p w14:paraId="0CFFF008" w14:textId="77777777" w:rsidR="00377B1C" w:rsidRDefault="00377B1C" w:rsidP="00526F86">
      <w:pPr>
        <w:pStyle w:val="NoSpacing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283"/>
        <w:gridCol w:w="7200"/>
      </w:tblGrid>
      <w:tr w:rsidR="00F93E63" w:rsidRPr="00355AC4" w14:paraId="7FA456AE" w14:textId="77777777" w:rsidTr="00F93E63">
        <w:tc>
          <w:tcPr>
            <w:tcW w:w="9576" w:type="dxa"/>
            <w:gridSpan w:val="3"/>
          </w:tcPr>
          <w:p w14:paraId="534B024E" w14:textId="5DB5D424" w:rsidR="00F93E63" w:rsidRPr="00F93E63" w:rsidRDefault="00F93E63" w:rsidP="006A7CB8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pproval by Supervisor </w:t>
            </w:r>
          </w:p>
        </w:tc>
      </w:tr>
      <w:tr w:rsidR="00930225" w:rsidRPr="00355AC4" w14:paraId="29497E29" w14:textId="77777777" w:rsidTr="00F93E63">
        <w:tc>
          <w:tcPr>
            <w:tcW w:w="2093" w:type="dxa"/>
          </w:tcPr>
          <w:p w14:paraId="5E9E4413" w14:textId="4BF283CE" w:rsidR="00930225" w:rsidRPr="00355AC4" w:rsidRDefault="00930225" w:rsidP="006A7CB8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283" w:type="dxa"/>
          </w:tcPr>
          <w:p w14:paraId="78A67845" w14:textId="77777777" w:rsidR="00930225" w:rsidRPr="00355AC4" w:rsidRDefault="00930225" w:rsidP="006A7CB8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00" w:type="dxa"/>
          </w:tcPr>
          <w:p w14:paraId="4C0CFCC2" w14:textId="239849F7" w:rsidR="00930225" w:rsidRPr="00930225" w:rsidRDefault="00930225" w:rsidP="006A7CB8">
            <w:pPr>
              <w:pStyle w:val="NoSpacing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</w:p>
        </w:tc>
      </w:tr>
      <w:tr w:rsidR="00930225" w:rsidRPr="00355AC4" w14:paraId="50B60EFD" w14:textId="77777777" w:rsidTr="00F93E63">
        <w:tc>
          <w:tcPr>
            <w:tcW w:w="2093" w:type="dxa"/>
          </w:tcPr>
          <w:p w14:paraId="0379C304" w14:textId="019D6020" w:rsidR="00930225" w:rsidRPr="00355AC4" w:rsidRDefault="00930225" w:rsidP="006A7CB8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83" w:type="dxa"/>
          </w:tcPr>
          <w:p w14:paraId="713B14F1" w14:textId="77777777" w:rsidR="00930225" w:rsidRPr="00355AC4" w:rsidRDefault="00930225" w:rsidP="006A7CB8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7200" w:type="dxa"/>
          </w:tcPr>
          <w:p w14:paraId="71F7F670" w14:textId="245A4DE4" w:rsidR="00930225" w:rsidRPr="00930225" w:rsidRDefault="00930225" w:rsidP="006A7CB8">
            <w:pPr>
              <w:pStyle w:val="NoSpacing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</w:p>
        </w:tc>
      </w:tr>
      <w:tr w:rsidR="00930225" w:rsidRPr="00355AC4" w14:paraId="196743A6" w14:textId="77777777" w:rsidTr="00F93E63">
        <w:tc>
          <w:tcPr>
            <w:tcW w:w="2093" w:type="dxa"/>
          </w:tcPr>
          <w:p w14:paraId="7369D3C1" w14:textId="3884417E" w:rsidR="00930225" w:rsidRPr="00355AC4" w:rsidRDefault="00930225" w:rsidP="006A7CB8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fficial Stamp</w:t>
            </w:r>
          </w:p>
        </w:tc>
        <w:tc>
          <w:tcPr>
            <w:tcW w:w="283" w:type="dxa"/>
          </w:tcPr>
          <w:p w14:paraId="3DED76C5" w14:textId="77777777" w:rsidR="00930225" w:rsidRPr="00355AC4" w:rsidRDefault="00930225" w:rsidP="006A7CB8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00" w:type="dxa"/>
          </w:tcPr>
          <w:p w14:paraId="52A4DAB5" w14:textId="376AF068" w:rsidR="00930225" w:rsidRPr="00930225" w:rsidRDefault="00930225" w:rsidP="006A7CB8">
            <w:pPr>
              <w:pStyle w:val="NoSpacing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</w:p>
        </w:tc>
      </w:tr>
    </w:tbl>
    <w:p w14:paraId="0C343803" w14:textId="77777777" w:rsidR="00F93E63" w:rsidRPr="00355AC4" w:rsidRDefault="00F93E63" w:rsidP="00F93E63">
      <w:pPr>
        <w:pStyle w:val="NoSpacing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sectPr w:rsidR="00F93E63" w:rsidRPr="00355AC4" w:rsidSect="00B13E24">
      <w:headerReference w:type="default" r:id="rId7"/>
      <w:footerReference w:type="default" r:id="rId8"/>
      <w:pgSz w:w="12240" w:h="15840"/>
      <w:pgMar w:top="567" w:right="1440" w:bottom="709" w:left="1440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3443A2" w14:textId="77777777" w:rsidR="00DA2C24" w:rsidRDefault="00DA2C24" w:rsidP="004C6B2A">
      <w:pPr>
        <w:spacing w:after="0" w:line="240" w:lineRule="auto"/>
      </w:pPr>
      <w:r>
        <w:separator/>
      </w:r>
    </w:p>
  </w:endnote>
  <w:endnote w:type="continuationSeparator" w:id="0">
    <w:p w14:paraId="1CF47B2E" w14:textId="77777777" w:rsidR="00DA2C24" w:rsidRDefault="00DA2C24" w:rsidP="004C6B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545477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A0EF06" w14:textId="5A1C079F" w:rsidR="00B13E24" w:rsidRDefault="00B13E2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/ 2</w:t>
        </w:r>
      </w:p>
    </w:sdtContent>
  </w:sdt>
  <w:p w14:paraId="1B2CEE55" w14:textId="77777777" w:rsidR="00B13E24" w:rsidRDefault="00B13E2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CCBAF6" w14:textId="77777777" w:rsidR="00DA2C24" w:rsidRDefault="00DA2C24" w:rsidP="004C6B2A">
      <w:pPr>
        <w:spacing w:after="0" w:line="240" w:lineRule="auto"/>
      </w:pPr>
      <w:r>
        <w:separator/>
      </w:r>
    </w:p>
  </w:footnote>
  <w:footnote w:type="continuationSeparator" w:id="0">
    <w:p w14:paraId="62CBDA08" w14:textId="77777777" w:rsidR="00DA2C24" w:rsidRDefault="00DA2C24" w:rsidP="004C6B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37A588" w14:textId="77777777" w:rsidR="004C6B2A" w:rsidRPr="00355AC4" w:rsidRDefault="004C6B2A" w:rsidP="004C6B2A">
    <w:pPr>
      <w:pStyle w:val="NoSpacing"/>
      <w:jc w:val="center"/>
      <w:rPr>
        <w:rFonts w:ascii="Arial" w:hAnsi="Arial" w:cs="Arial"/>
        <w:sz w:val="20"/>
        <w:szCs w:val="20"/>
      </w:rPr>
    </w:pPr>
    <w:r w:rsidRPr="00355AC4">
      <w:rPr>
        <w:rFonts w:ascii="Arial" w:hAnsi="Arial" w:cs="Arial"/>
        <w:noProof/>
        <w:sz w:val="20"/>
        <w:szCs w:val="20"/>
        <w:lang w:val="en-US" w:eastAsia="ja-JP"/>
      </w:rPr>
      <w:drawing>
        <wp:inline distT="0" distB="0" distL="0" distR="0" wp14:anchorId="3AD9ECAE" wp14:editId="5559A11B">
          <wp:extent cx="1994832" cy="549855"/>
          <wp:effectExtent l="19050" t="0" r="5418" b="0"/>
          <wp:docPr id="1" name="Picture 1" descr="C:\Users\user\Dropbox\Photos\UTHM Banner\logo-uthm-we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ropbox\Photos\UTHM Banner\logo-uthm-web.pn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4823" cy="54985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BD64400" w14:textId="77777777" w:rsidR="004C6B2A" w:rsidRPr="00355AC4" w:rsidRDefault="004C6B2A" w:rsidP="004C6B2A">
    <w:pPr>
      <w:pStyle w:val="NoSpacing"/>
      <w:jc w:val="center"/>
      <w:rPr>
        <w:rFonts w:ascii="Arial" w:hAnsi="Arial" w:cs="Arial"/>
        <w:b/>
        <w:sz w:val="20"/>
        <w:szCs w:val="20"/>
      </w:rPr>
    </w:pPr>
    <w:r w:rsidRPr="00355AC4">
      <w:rPr>
        <w:rFonts w:ascii="Arial" w:hAnsi="Arial" w:cs="Arial"/>
        <w:b/>
        <w:sz w:val="20"/>
        <w:szCs w:val="20"/>
      </w:rPr>
      <w:t>FACULTY OF CIVIL ENGINEERING</w:t>
    </w:r>
    <w:r>
      <w:rPr>
        <w:rFonts w:ascii="Arial" w:hAnsi="Arial" w:cs="Arial"/>
        <w:b/>
        <w:sz w:val="20"/>
        <w:szCs w:val="20"/>
      </w:rPr>
      <w:t xml:space="preserve"> AND BUILT ENVIRONMENT</w:t>
    </w:r>
  </w:p>
  <w:p w14:paraId="25FB7590" w14:textId="77777777" w:rsidR="004C6B2A" w:rsidRPr="00355AC4" w:rsidRDefault="004C6B2A" w:rsidP="004C6B2A">
    <w:pPr>
      <w:pStyle w:val="NoSpacing"/>
      <w:jc w:val="center"/>
      <w:rPr>
        <w:rFonts w:ascii="Arial" w:hAnsi="Arial" w:cs="Arial"/>
        <w:b/>
        <w:sz w:val="20"/>
        <w:szCs w:val="20"/>
      </w:rPr>
    </w:pPr>
    <w:r w:rsidRPr="00355AC4">
      <w:rPr>
        <w:rFonts w:ascii="Arial" w:hAnsi="Arial" w:cs="Arial"/>
        <w:b/>
        <w:sz w:val="20"/>
        <w:szCs w:val="20"/>
      </w:rPr>
      <w:t>UNIVERSITI</w:t>
    </w:r>
    <w:r>
      <w:rPr>
        <w:rFonts w:ascii="Arial" w:hAnsi="Arial" w:cs="Arial"/>
        <w:b/>
        <w:sz w:val="20"/>
        <w:szCs w:val="20"/>
      </w:rPr>
      <w:t xml:space="preserve"> </w:t>
    </w:r>
    <w:r w:rsidRPr="00355AC4">
      <w:rPr>
        <w:rFonts w:ascii="Arial" w:hAnsi="Arial" w:cs="Arial"/>
        <w:b/>
        <w:sz w:val="20"/>
        <w:szCs w:val="20"/>
      </w:rPr>
      <w:t>TUN HUSSEIN ONN MALAYSIA</w:t>
    </w:r>
  </w:p>
  <w:p w14:paraId="23A097E1" w14:textId="77777777" w:rsidR="004C6B2A" w:rsidRDefault="004C6B2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MDcyMjc2MTe0MDKzNDNS0lEKTi0uzszPAykwqgUAe/chcywAAAA="/>
    <w:docVar w:name="__grammarly61__i" w:val="H4sIAAAAAAAEAKtWckksSQxILCpxzi/NK1GyMqwFAAEhoTITAAAA"/>
    <w:docVar w:name="__grammarly61_1" w:val="H4sIAAAAAAAEAKtWcslPLs1NzSvxTFGyUkoxsbAwSjNO1U1JTDbQNbE0M9a1SLM00001SUo2NLOwSDNJSVTSUQpOLS7OzM8DaTGuBQCVNKBUQwAAAA=="/>
  </w:docVars>
  <w:rsids>
    <w:rsidRoot w:val="00526F86"/>
    <w:rsid w:val="000D433B"/>
    <w:rsid w:val="001575C7"/>
    <w:rsid w:val="001C0032"/>
    <w:rsid w:val="001E66AB"/>
    <w:rsid w:val="00216B41"/>
    <w:rsid w:val="002575B2"/>
    <w:rsid w:val="002A67B7"/>
    <w:rsid w:val="002E0544"/>
    <w:rsid w:val="002E701B"/>
    <w:rsid w:val="00337E9F"/>
    <w:rsid w:val="00355AC4"/>
    <w:rsid w:val="003766F5"/>
    <w:rsid w:val="00377B1C"/>
    <w:rsid w:val="003A3A93"/>
    <w:rsid w:val="004037D7"/>
    <w:rsid w:val="00407E7A"/>
    <w:rsid w:val="004C6B2A"/>
    <w:rsid w:val="004D40D2"/>
    <w:rsid w:val="00526F86"/>
    <w:rsid w:val="00623AC4"/>
    <w:rsid w:val="00627827"/>
    <w:rsid w:val="006340DC"/>
    <w:rsid w:val="00756ED3"/>
    <w:rsid w:val="00771CAB"/>
    <w:rsid w:val="0081471C"/>
    <w:rsid w:val="00853388"/>
    <w:rsid w:val="008627A9"/>
    <w:rsid w:val="008D6EFC"/>
    <w:rsid w:val="0091060F"/>
    <w:rsid w:val="00930225"/>
    <w:rsid w:val="00955259"/>
    <w:rsid w:val="009612CF"/>
    <w:rsid w:val="00987DC4"/>
    <w:rsid w:val="00997C17"/>
    <w:rsid w:val="009C5795"/>
    <w:rsid w:val="009E1D37"/>
    <w:rsid w:val="00A26CFF"/>
    <w:rsid w:val="00A346BC"/>
    <w:rsid w:val="00A35782"/>
    <w:rsid w:val="00A64FAD"/>
    <w:rsid w:val="00A70489"/>
    <w:rsid w:val="00A84D62"/>
    <w:rsid w:val="00B13E24"/>
    <w:rsid w:val="00B14EB8"/>
    <w:rsid w:val="00B75B40"/>
    <w:rsid w:val="00BD0AF2"/>
    <w:rsid w:val="00CC22B5"/>
    <w:rsid w:val="00D27FEF"/>
    <w:rsid w:val="00DA2C24"/>
    <w:rsid w:val="00E36B80"/>
    <w:rsid w:val="00E43E65"/>
    <w:rsid w:val="00F53BC9"/>
    <w:rsid w:val="00F57BB7"/>
    <w:rsid w:val="00F702CB"/>
    <w:rsid w:val="00F93E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4CFA06E"/>
  <w15:docId w15:val="{8DD82D04-C565-4CF6-8AB5-6C3D4E6B4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66F5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6F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F86"/>
    <w:rPr>
      <w:rFonts w:ascii="Tahoma" w:hAnsi="Tahoma" w:cs="Tahoma"/>
      <w:sz w:val="16"/>
      <w:szCs w:val="16"/>
      <w:lang w:val="en-GB"/>
    </w:rPr>
  </w:style>
  <w:style w:type="paragraph" w:styleId="NoSpacing">
    <w:name w:val="No Spacing"/>
    <w:uiPriority w:val="1"/>
    <w:qFormat/>
    <w:rsid w:val="00526F86"/>
    <w:pPr>
      <w:spacing w:after="0" w:line="240" w:lineRule="auto"/>
    </w:pPr>
    <w:rPr>
      <w:lang w:val="en-GB"/>
    </w:rPr>
  </w:style>
  <w:style w:type="table" w:styleId="TableGrid">
    <w:name w:val="Table Grid"/>
    <w:basedOn w:val="TableNormal"/>
    <w:uiPriority w:val="59"/>
    <w:rsid w:val="00526F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C6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B2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C6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B2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9057E8D5-2F10-4225-BEA4-A0322BCE26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THM</cp:lastModifiedBy>
  <cp:revision>6</cp:revision>
  <cp:lastPrinted>2014-09-24T07:29:00Z</cp:lastPrinted>
  <dcterms:created xsi:type="dcterms:W3CDTF">2020-11-04T13:16:00Z</dcterms:created>
  <dcterms:modified xsi:type="dcterms:W3CDTF">2020-12-13T07:55:00Z</dcterms:modified>
</cp:coreProperties>
</file>